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นาโน</w:t>
      </w:r>
    </w:p>
    <w:p>
      <w:pPr>
        <w:pStyle w:val="Date"/>
      </w:pPr>
      <w:r>
        <w:t xml:space="preserve">วันพฤหัสบดีที่</w:t>
      </w:r>
      <w:r>
        <w:t xml:space="preserve"> </w:t>
      </w:r>
      <w:r>
        <w:t xml:space="preserve">9</w:t>
      </w:r>
      <w:r>
        <w:t xml:space="preserve"> </w:t>
      </w:r>
      <w:r>
        <w:t xml:space="preserve">มีนาคม</w:t>
      </w:r>
      <w:r>
        <w:t xml:space="preserve"> </w:t>
      </w:r>
      <w:r>
        <w:t xml:space="preserve">2566</w:t>
      </w:r>
      <w:r>
        <w:t xml:space="preserve"> </w:t>
      </w:r>
      <w:r>
        <w:t xml:space="preserve">เวลา</w:t>
      </w:r>
      <w:r>
        <w:t xml:space="preserve"> </w:t>
      </w:r>
      <w:r>
        <w:t xml:space="preserve">10.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 28 เมษายนนอกจากเรื่องของการติดตามสถานการณ์การระบาดของ covid19 แล้ววันนี้ค่ะ สำหรับแนวทางการปฏิบัติถ้าเรารู้ว่าเราติดเชื้อ covid19 ควรจะปฏิบัติตัวอย่างไรในช่วงที่เรารอการเข้ารับการรักษา ช่วงของการรอเตียง การปฏิบัติตัวที่ถูกต้องถือว่าเป็นเพื่อเป็นการป้องกันไม่ให้คนข้างเคียง หรือว่าคนในครอบครัวยกกันวันนี้ก็มีเรื่องของความคืบหน้าการบริหารจัดการเตียง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อภิสมัย ศรีรังสรรค์ ผู้ช่วยโฆษก ศบค. แถลงรายละเอียดวันนี้ เรียนเชิญคุณหมอค่ะ กราบสวัสดีพี่น้องประชาชนทุกท่านนะคะ ก็กลับมาพบกันเช่นเคยกับการรายงานสถานการณ์การแพร่ระบาดโรคติดเชื้อ COVID-19 นะคะ รวมทั้งมาตรการการให้ความช่วยเหลือพี่น้องประชาชนนะคะ ซึ่งชื่อว่าตอนนี้ทุกท่านให้ความสนใจและเริ่มมีเสียงไปถามกันมากขึ้นนะคะ ว่าในฐานะประชาชนเราจะเข้ามามีส่วนร่วมในการช่วยเหลือเพื่อนบ้านหรือว่าพี่น้องประชาชนคนอื่นได้อย่างไร เดี๋ยววันนี้มีรายละเอียดสรุปให้เห็นภาพของที่ประชุม ศบค. ชุดเล็กในวันนี้ค่ะ ไปเริ่มกันที่ยอดผู้ติดเชื้อทั้งโลกวันนี้นะคะ บวกไปเพิ่มอีก 8 แสนกว่ารายนะคะ ทำให้ยอดผู้ติดเชื้อรวม 149 ล้านรายนะคะ แล้วก็ยอดผู้เสียชีวิต บวกวันนี้ทั่วโลก 14000 กว่าราย ทำให้รวมแล้วนะคะ เป็น 3 ล้านกว่ารายค่ะ ประเทศไทยอยู่ที่อันดับ 104 นะคะ ก็ทำให้เป็นการไต่ขึ้นจากเมื่อวาน ก็คือ 105 ค่ะ ส่วนของประเทศทางทวีปเอเชียนะคะ ก็ยังมีหลายประเทศที่เราติดตาม ทั้งในส่วนของญี่ปุ่นมา เลเซีย เกาหลี ตัวเลขเหล่านี้ขึ้นไว้ให้ท่านติดตามพร้อมกับตัวเลขรายงานผู้ติดเชื้อรายจังหวัดใน Facebook ศบค. นะคะ ความกรุณาถามได้ในรายละเอียดตรงนั้นนะคะ มาดูยอดผู้ติดเชื้อรายใหม่ ที่รายงานในที่ประชุม ศบค. ชุดเล็กวันนี้นะคะ วันนี้บวกไปที่ 2012 รายนะคะ ซึ่งในจำนวนนี้เป็นผู้ที่รับการรักษาในโรงพยาบาล 1893 ราย มีผู้ที่พบจากคัดกรองเชิงรุก 108 ราย และเดินทางจากต่างประเทศอีก 11 ราย กล่องสีดำขวามือ แสดงให้เห็นผู้เสียชีวิต ยอดวันนี้เพิ่มไป 15 คนนะคะ ทำให้การนับยอดผู้เสียชีวิตสะสม ตั้งแต่ปีที่แล้วนะคะ เป็น 178 คนค่ะ ถ้ามาดูเฉพาะรอกเมษายนของประเทศไทย นับ 1 เมษายนถึง 28 นะคะ ก็จะมียอดผู้เสียชีวิตสะสมบวก 15 คน ในวันนี้ เป็น 84 คนค่ะ อยากให้ท่านสังเกตกล่องสีฟ้า ที่เรากำลังติดตามกันอย่างใกล้ชิดทุกวันนะคะ คือ ยอดจำนวนผู้ที่ยังรับการรักษาอยู่ วันนี้รายงานที่ 27119 รายนะคะ ในจำนวนนี้ค่ะ เป็นผู้ป่วยหนัก 695 ราย 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 โดยรวม ๆ สรุปด้วยนะคะ บางท่านมีโรคประจำตัว ก็คือความดันโลหิตสูง เบาหวาน โรคหัวใจ ไขมันในเลือดสูง โรคปอดอุดกั้นเรื้อรัง โรคหอบหืด ไตเรื้อรัง โรคอ้วน ไทรอยด์ รวมทั้งอัลไซเมอร์นะคะ แล้วก็อย่างที่เรียนให้ท่านทราบย้ำในระยะหลัง ๆ นะคะ ว่าในกลุ่มนี้ก็พบว่าเป็นการเสียชีวิต ได้รับการติดเชื้อจากการติดเชื้อในครอบครัวมากถึง 10 รายนะคะ แล้วก็มี 1 ราย ที่เป็นภาพขาวนะคะ ว่า ผู้ป่วยเสียชีวิตขณะที่รอคิวตรวจ เป็นเวลา 3 วัน แล้วพอวันที่จะได้รับการตรวจ ก็พบว่ามีการเสียชีวิตนะคะ แล้วก็ได้ตรวจการยืนยันว่ามี COVID เป็นบวกนะคะ อย่างไรก็ตาม ก็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 มีการออกมาตรการ ปิดสถานบันเทิง ต่อมานะคะ ก็ในช่วงระยะเวลาสงกรานต์ มีการขอความร่วมมือให้พี่น้องประชาชน work from home และรวมทั้งมีการประกาศ ข้อกำหนด พระราชกำหนด ฉบับที่ 20 นี้ก็คือเป็นเครื่องมือที่ทางภาครัฐเอง ก็พยายามที่จะลดจำนวนผู้ติดเชื้อรายใหม่ ทิศทางกราฟยังค่อนข้างสูงอยู่นะคะ ถึงแม้ว่าจะมีทิศทางที่ลดลงมาบ้าง แต่ว่าถ้าท่านเห็นนี่ ตัวเลขก็ยังสูง 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ยากกรณีกรุงเทพฯ ปริมณฑล และจังหวัดอื่น ๆ ตอนนี้ท่านจะเห็นว่า ตัวเลขใหญ่ ๆ นะคะ รายวัน กรุงเทพมหานคร ไปยังเป็น 830 ราย ในวันนี้นะคะ ทำให้ยอด กทม. อยู่ที่ 1 890อ้าวในวันนี้นะคะ ก็มีการหารือกันในเรื่องของการจัดการเตียงของกทมโดยทางกทม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เอมิเรตส์ 1 ราย สาธารณรัฐเช็ค 1 ราย กาตาร์ 1 ราย จีน 1 รายนะคะ แล้วก็มีปากีสถาน 4 ราย กัมพูชาอีก 2 ราย ทั้งหมดได้รับการดูแลใน State Quarantine นะคะ ในส่วนของสกอร์บอร์ดที่รายงานจำนวนผู้ติดเชื้อราในจังหวัด ขออนุญาตผ่านไปอย่างเร็ว ให้ท่านเห็นทิศทางของสีนิดหนึ่ง ท่านจะเห็นว่าไปหลาย ๆ จังหวัดก็มีการปรับเป็นสีเขียว สีเหลือง ทำให้สะท้อนให้เห็นว่าสถานการณ์ในจังหวัดนั้น ๆ เริ่มกลับเข้าสู่ภาวะที่สามารถที่จะจัดสรรการดูแลผู้ติดเชื้อ ให้เข้ารับการรักษา นะคะ มีเตียงรองรับแล้วก็ในบางจังหวัดที่มีการติดเชื้อเป็นกลุ่มก้อนนะคะ ก็มีการจัดโรงพยาบาลสนาม ซึ่งก็ทำให้เห็นภาพว่า การเข้าได้รับการดูแลอย่างถูกต้องด้วยนะคะ ก็จะทำให้ลดการติดเชื้อได้ด้วยนะคะ ในส่วนของแต่ละจังหวัด อยากขออนุญาตให้ท่านเห็นภาพนิดหนึ่ง นี่เป็นตัวอย่างของสุโขทัยนะคะ ซึ่งท่านนายแพทย์สาธารณสุขจังหวัดสุโขทัย ก็มีการคาดการณ์นะคะ ว่าจำนวนผู้ 100 มีการเตรียมเตียงไว้ 100 เตียง เตรียมทั้งจังหวัดสุโขทัย ก็เตรียม ICU ไว้ประมาณ 31 ห้อง 9 อำเภอ รวมทั้งโรงพยาบาลสนามนะคะ ไม่ว่าจะเป็นมหาวิทยาลัยโรงแรมในพื้นที่ ก็ให้ความกรุณาร่วมมือกับภาครัฐนะคะ ช่วยเหลือในการเปิดHospitel หรือโรงพยาบาลสนาม นี่อยากจะให้ท่านเห็นว่าในบางจังหวัดนี่ ตัวเลขไม่ได้ลดลงโดยตัวมันเอง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 ที่มีรายงานผู้ติดเชื้อสูงสุดสำหรับวันนี้นะคะ อันดับแรก กทม. 830 ราย ปรับเป็นสีเขียวยังลดลงจากเมื่อวานนี้นะคะ แต่ยังสูงอยู่ สมุทรปราการวันนี้ไป 161 รายชลบุรี 108 ราย นนทบุรี 71 ราย สมุทรสาคร 59 ราย ปทุมธานี 57 เชียงใหม่ 55 รายนะคะ สงขลา 52 สุราษฎร์ธานี 40 และนครปฐมวันนี้ อันดับ 10 รายงานตัวเลข 38 ราย ถ้าท่านดูทิศทางของแผนที่ประเทศไทยนะคะ ท่านจะเห็นภาพที่เริ่มเห็นสีเหลืองมากขึ้นนะคะ อันที่เป็นแผนที่ลำดับ 4 ก็คือการรายงานระหว่างสัปดาห์ที่แล้วนะคะ 25 ถึง 28 เมษายน ซึ่งตรงนี้นะคะ ก็จะทำให้เห็นว่าใน 76 จังหวัดที่ยังมีรายงานผู้ติดเชื้อนะคะ ก็มีบางจังหวัดเริ่มมีจำนวนรายงานผู้ติดเชื้อลดลง ถ้าเทียบให้ท่านเห็นชัดเจนเป็นรายวันนะคะ ในสไลด์ถัดไป จะเห็นว่าในส่วนของจังหวัดที่มีรายงานสีขาวนะคะ ตอนนี้เรา วันนี้เราเห็น 9 จังหวัดแล้วค่ะ ที่ไม่มีรายงานผู้ติดเชื้อนะคะ และก็ปรับเป็นสีขาว สีเขียว ก็คือยังพบผู้ติดเชื้อที่จำนวนอยู่ที่ 1-10 รายของจังหวัดนั้น ๆ นะคะ ตอนนี้พบมากถึง 35 จังหวัดค่ะ เราเริ่มได้คืนพื้นที่สีขาว สีเขียว รวมทั้งสีเหลืองนะคะ ก็ตอนนี้มีรายงาน 21 ถึง 50 รายในจังหวัดนั้น ตอนนี้พบอยู่ 25 จังหวัด สีแดงเข้ม และสีส้มเป็นจังหวัดที่เรายังจับตามองเป็นพิเศษนะคะ ก็คือเป็นจังหวัดที่มีรายงานผู้ติดเชื้อเป็นกลุ่มเป็นก้อน 51-100 ราย นี่คือสีส้ม สีแดง สีแดงคือ 100 รายขึ้นไปก็ตอนนี้พบรายงานอยู่ที่ 3 จังหวัดด้วยกันนะคะ มาดูตัวอย่างของเคส กทม. ที่ทำไมเราต้องเน้นย้ำท่านทุกครั้ง เพราะว่าในขณะที่สถานการณ์ตอนนี้ในพี่น้องประชาชนจะติดตามตลอดว่า มีการติดเชื้อเป็นกลุ่มเป็นก้อนนะคะ เราก็พยายามจะเน้นย้ำให้พี่น้องประชาชน สังเกตอาการ หมั่นตรวจสอบตัวเอง ว่าท่านได้มีพฤติกรรมเสี่ยง ไปใกล้ชิดบุคคลเสี่ยง ไปในสถานที่เสี่ยงหรือไม่ แต่เราจะเห็นกลุ่มก้อนลักษณะอย่างนี้อยู่เป็นประจำนะคะ เมื่อวานนะคะ มีรายงานร้านอาหารในกรุงเทพมหานคร อยากให้ท่านเห็นตัวอย่างของคลัสเตอร์นิดหนึ่ง Index case ที่เป็นผู้หญิงท่านแรกนะคะ มีประวัติว่าไปเที่ยวผับกรุงเทพฯเมื่อวันที่ 2 เมษายนนะคะ ก็ใช้เวลาพอสมควร แล้วก็มีประวัติทำงานเป็นพนักงานเสิร์ฟที่ร้านอาหาร จากนั้นจะกินเด็กผู้ติดเชื้อท่านแรก ท่านจะเห็นในแผนภาพนะคะ ที่รายงานเป็นตุ๊กตา ทำให้มีการแพร่กระจายเชื้อ ไปยังเพื่อนร่วมงานนะคะ ที่เป็นพนักงานร้าน มีการตรวจไปทั้งสิ้น ในกลุ่มพนักงาน 23 รายนะคะ ตอนนี้พบยืนยันแล้วนะคะ ว่าเป็นผู้ติดเชื้อในกลุ่มก้อนเดียวกันนี้ คือ 12 ราย และยังมีการที่กรมควบคุมโรคลงพื้นที่สอบสวนเพิ่มเติมค่ะ เพราะว่าพนักงานแต่ละท่านก็กลับไปบ้าน มีการสัมผัสใกล้ชิดกับผู้ที่อาศัยอยู่ร่วมบ้านนะคะ ทำให้ตอนนี้นี่ ผู้ที่มีภาวะเสี่ยงสูงเสี่ยงต่ำ ก็ยังมีอีกจำนวนหนึ่งนะคะ ซึ่งท่านตามกระแสนี้คงจะมีนำรายงานต่อไป ถ้าดูยอดสรุปให้เห็นภาพที่ชัดเจนยิ่งขึ้น อันนี้เป็นข้อมูลที่รายงานในตัวเลขของ 25 เมษายนนะคะ จำนวนผู้ติดเชื้อทั้งสิ้น 20721 ราย สำหรับการระบาดรอบเดือนเมษายนนี้นะคะ ท่านจะเห็น 3 อันดับแรก ปัจจัยที่ทำให้ผู้คนติดเชื้อ ตอนนี้อันดับที่ 1 เลยนะคะ 44.3 เปอร์เซ็นต์ คิดเป็น 9,177 รายนี่นะคะ คือ การสัมผัสใกล้ชิดผู้ป่วยยืนยันก่อนหน้านี้ค่ะ นั่นหมายความว่าผู้ป่วยไม่ได้มีการระมัดระวัง หรือว่ามีการแยกกักได้อย่างเหมาะสมทันท่วงที ก็เป็นเหตุให้ยังใช้ชีวิตใกล้ชิดกับบุคคลนะคะ ตอนนี้ถึงไม่มีมาตรการมากมาย ที่ออกมาในระยะนี้ในแง่ของการพยายามเว้นระยะห่าง แล้วก็ขอความร่วมมือให้สวมใส่แมสก์ หรือว่าบางพื้นที่ไม่มีการกำหนดเป็นกฎหมายนะคะ อันดับที่ 2 ที่อยู่ในกลุ่มปัจจัยเสี่ยง คือ สถานบันเทิง ตรงนี้พบมากถึง 5226 ราย 25.2 เปอร์เซ็นต์ แต่ก็ยังมีในส่วนของการค้นหาผู้ป่วยเชิงรุก หรือผู้ติดเชื้อในชุมชน ท่านต้องเข้าใจว่าจริง ๆ เป็นการเชื่อมต่อกันค่ะ อย่างเช่นว่า ผู้ติดเชื้อรายที่ 1 มีประวัติไปสถานบันเทิง แล้วก็ให้ประวัติในไทม์ไลน์ว่าได้ไปทานอาหารกับเพื่อนที่ไหน ไปพบใคร ไปทำงานที่ไหน กรมควบคุมโรคมีการติดตาม Active case finding ผ่านกลุ่มที่เป็นปัจจัยเสี่ยงอันดับ 3 อีก 9 จุดเปอร์เซ็นต์รายละเอียดก็คือ 2025 รายตรงนี้นะถือว่า 3 อันดับแรกของการรายงานปัจจัยเสี่ยงที่เราพบนะคะ ก็คงต้องเน้นย้ำในเรื่องของการกเฝ้าระวังความเสี่ยงในบุคคลใกล้ชิดบุคคลในครอบครัวนะคะ แม้กระทั่งการโดยสารรถคันเดียวกัน หรือว่าการอยู่ร่วมบ้านกัน ตอนนี้ทางกระทรวงสาธารณสุขเตรียมออกมาตรการมากมาย ให้ท่านตามกันด้วยนะคะ ที่นี้ ในวันนี้ที่ประชุม ศบค. ยังคงติดตามเรื่องที่พี่น้องประชาชนมีความเป็นห่วงกังวลนะคะ แล้วก็ยังมีภาพข่าวอยู่สม่ำเสมอ ในเรื่องของการที่ผู้ป่วยโทรศัพท์ สายยังไม่ติด มีการรอเตียง ยังไม่ได้รับความช่วยเหลือ ตรงนี้ต้องเรียนย้ำว่า หน่วยงานที่ให้บริการทั้งหมดนะคะ พยายามที่จะหารือ บูรณาการทำงานร่วมกัน แล้วก็พยายามที่จะหาข้อสรุปรายวันเพื่อที่จะนำพี่น้องเหล่านี้เข้าสู่ระบบการเฝ้าระวัง การดูแล และการจัดหาเตียงให้ทุกท่านปลอดภัย มาดูทิศทางให้ท่านเห็นภาพนิดหนึ่ง ในสไลด์นี้นะคะ ตรงนี้เป็นสไลด์ที่มา คือ กรมการแพทย์ Co ward นะคะ รายงานตัวเลขของ 27 เมษายนจาก จำนวนผู้ป่วยยืนยัน 9645 รายค่ะ ตรงนี้ท่านจะเห็นภาพว่าในจำนวนผู้ป่วย 9000 กว่ารายนี้นะคะ มีจำนวนสูงทีเดียวที่อยู่ในกลุ่มซีเวีย หรือเรียกว่าเป็นผู้ป่วยอาการหนัก ผู้ป่วยที่อยู่ในกลุ่มอาการรุนแรง รุนแรงปานกลาง รวม ๆ แล้วนี่ เกิน 1,000 ค่ะ คือ มีรายงานในกลุ่มนี้ 319 รายหนัก 1271 ราย modilase case ก็คือมีอาการรุนแรงปานกลางซึ่งกลุ่มนี้ไม่สามารถไปโรงพยาบาลสนามหรือออฟฟิศเร็วอยากจะให้ท่านเห็นการรายงานตรงนี้เพราะว่าเป็นภาพที่ทางกระทรวงก็ติดตามนะคะ ว่ามีความแตกต่างโดยสิ้นเชิงกับMaster สมุทรสาครในช่วงของมกราคมที่เราได้รับดูแลผู้ป่วยแล้วก็ส่วนหนึ่งไม่มีอาการหรือมีอาการค่อนข้างน้อย คิดเป็นตัวเลขถึง 90 เปอร์เซ็นต์ แต่ตอนนี้นี่ จะเห็นตัวเลขของผู้ป่วยที่ต้องการเตียงที่เพิ่มจำนวนมากขึ้นไปดูตัวเลขผู้ติดเชื้อที่เราติดตามในส่วนของเมษายน ในสไลด์ นี่ให้ท่านเห็นภาพนะคะ ว่าแต่ละวันนี่ เราทราบกันว่ามีผู้ป่วยรอเตียง รอการบริหารจัดการให้เขาด้วยครับ การรักษาที่เหมาะสมแต่ขณะเดียวกันเรายังมีผู้ป่วยรายใหม่ เพิ่มขึ้นในลักษณะที่ก้าวกระโดดนะคะ ไปดูสไลด์ถัดไป ให้ท่านเห็นว่าจำนวนผู้ป่วยที่เพิ่มจำนวนอย่างก้าวกระโดดนะคะ มีผู้ที่อาการหนักให้ท่านเห็น ระบายเป็นสีส้ม ๆ สีอิฐนี่นะคะ นี่คือกลุ่มอาการหนัก และรวมไปถึงกลุ่มที่ใส่ท่อช่วยหายใจ หรือเครื่องช่วยหายใจนี่ ระบายให้เห็นเป็นสีเทา ๆ ท่านจะเห็นว่าสถานการณ์ในตอนนี้นี่ เป็นลักษณะที่โรงพยาบาลสนามมีการเปิดเพิ่ม แต่ในบางพื้นที่ยกตัวอย่างเช่น กทม. อาจจะไม่ตอบโจทย์ เพราะว่าผู้ป่วยจำนวนหนึ่งมีการ triage หรือสอบคัดแยกกลุ่มอาการและพบว่าเขาเป็นผู้ป่วยกลุ่มอาการปานกลางหรือหนัก หรือจำเป็นต้องใช้ท่อช่วยหายใจ อย่างนั้น ตรงนี้นี่ ก็ทำให้ต้องบริหารจัดการเตียงให้กับกลุ่มผู้ป่วยที่มีอาการเหล่านี้นะคะ มาดูเฉพาะในกรุงเทพมหานคร ในสไลด์ถัดไปค่ะ ตรงนี้นะคะ ถ้าเทียบจำนวนผู้ป่วยอาการหนักในกรุงเทพมหานคร ให้ท่านเห็นทางการเพิ่มจำนวนค่ะ คือ ในวันหนึ่งที่มีผู้ป่วยอย่างเช่นก่อนหน้านี้มีรายงาน 900 ราย วันนี้ 800 รายนี่ ในจำนวนนี้ท่านจะเห็นตัวเลขของผู้ป่วยอาการหนัก รวมทั้งผู้ที่ต้องใช้เครื่องช่วยหายใจ เป็นตัวเลขที่ค่อนข้างสูง ในบางโรงพยาบาลรายงานว่า ผู้ป่วยหนักที่จำเป็นต้องใช้เครื่องช่วยหายใจมีครึ่งต่อครึ่ง หรืออย่างน้อย ๆ ก็ 1 ใน 4 ก็จะเป็นภาพของการที่บุคลากรจำเป็นต้องจัดหาเตียง แล้วก็ถึงได้มีการพยายามขอความร่วมมือเป็นระยะ ระยะ ค่ะ ว่าผู้ป่วยที่อาจจะยังไม่พบมีอาการรุนแรงนี่ ถ้าท่านได้รับการขอร้องให้ไปที่โรงพยาบาลสนามหรือ Hospitel วันนี้คือเหตุผลที่เราต้องรักษาเตียงที่จำเป็นนะคะ ให้กับผู้ป่วยที่เขามีความต้องการจริง ๆ ไปดูสไลด์ถัดไปนิดหนึ่ง ท่านจะเห็นภาพว่า ในจำนวนที่รับใหม่เข้าไป เทียบกับยอดผู้ติดเชื้อนะคะ ก็มีจำนวนหนึ่งที่ได้รับการรักษาจนกระทั่งปลอดภัย และกลับบ้านนะคะ อันนี้ย้ำนะคะ ว่าไม่ใช่ว่าหายแล้วค่ะ เพราะว่านี่คือมาตรฐานของกระทรวงสาธารณสุข ผู้ป่วยจะได้รับการรักษาในโรงพยาบาล แล้วก็เป็นระยะเวลา 14 วัน จากนั้นนี่ แพทย์จะให้คำแนะนำว่าให้ไปสังเกตอาการที่บ้านต่ออีก 14 วันค่ะ หมายความว่า ยังไม่ได้อนุญาตให้ไปทำงาน หรือว่าออกไปในสถานที่ชุมชนใด ๆ นะคะ แต่ว่าท่านปลอดภัยผลตรวจเชื้อไม่พบลบแล้ว ก็อนุญาตกลับบ้านตัวเลขผู้ป่วยกลับบ้านด้วยนะคะ ถ้าไล่ตามสไลด์นี้ท่านจะเห็นว่า ตั้งแต่ 21 เมษายน นี่ เอาเฉพาะ กทม. มาให้เห็นภาพนะคะ ในจำนวน 21 เมษายน กลับบ้าน 447 ราย กทม. 225 ราย และเป็นเตียงโรงพยาบาล 224 ราย มีบางวันตัวเลขที่ยังไม่ได้เคลียร์ข้อมูลนะคะ ก็ขออนุญาตขีดไว้ แต่ท่านจะเห็นว่าเอาเวลาที่อาจจะพี่น้องสื่อมวลชนได้เห็นตัวเลขว่า มีเตียงคนไข้กลับบ้าน 224 ราย ยกตัวอย่างถ้ามีคนไข้รอเตียงอยู่ 224 ราย นั่นหมายความว่าพอเคลียร์ผู้ป่วยกลับบ้านแล้ว 224 เตียงว่างลง 224 คนนั้น จะได้รับเข้าเพียง 224 ตอนนี้เลยหรือไม่ ในความเป็นจริง บางทีอาจจะมีความสลับซับซ้อนกว่านั้น เพราะว่า ยกตัวอย่างในตัวเลข 100 นะคะ ถ้าวันนี้มีเตียงว่างลง 100 เพราะผู้ป่วยกลับบ้าน และมีผู้ป่วยรอเตียงอยู่ 100 แต่มีการติดเชื้อรายใหม่ ในวันนี้ สมมติว่ามีอีก 100 บวกเข้ามา ถ้าใน 100 หลังนี่ ที่ติดเชื้อใหม่มีสีแดงคือผู้ป่วยอาการหนักอยู่ 5 ราย ฉันต้องทำความเข้าใจว่าใน 5 รายนี้อาจจะทำให้แพทย์พิจารณาว่าเขาจะต้องได้รับเตียงก่อน เพราะฉะนั้น บางท่านที่พูดถึงคำที่ว่า First come First Serve ถ้าใครรออยู่ก็จะได้เข้าคิวแล้วก็ไปที่ 1 2 3 4 บางครั้งทางกระทรวงสาธารณสุขก็อธิบายเขาว่าความเป็นจริงนี่ ถ้าเกิดว่าพิจารณาแล้วอาการผู้ป่วยที่ใหม่ในรายวันนั้น จำเป็นต้องได้เข้ารับการรักษาอย่างเช่น ICU อย่างนี้นะคะ ก็ทำให้กลุ่มที่มีสีแดง อาจจะได้รับการประสาน แล้วก็เข้ารับการรักษาก่อน ตรงนี้นี่ อาจจะทำให้พี่น้องประชาชนไม่ได้ได้คำตอบที่ดีที่สุดนะคะ แต่ว่าในส่วนของ ศบค. คิดว่า อันนี้คือที่ในที่ประชุมพูดคุย ก็ขออนุญาตนำมาเรียนชี้แจง แต่ถามว่ามันจะตอบโจทย์คนที่ยังรอเตียง 3 วัน 5 วันหรือไม่ ตรงนี้นี่ ก็อยากให้เห็นว่า การมีความพยายามที่จะบริหารจัดการทั้งคู่สายนะคะ หรือการจัดการเตียง มีการพยายาม แล้วก็ปรับการทำงานอยู่ตลอดเวลานะคะ ยกตัวอย่างเช่น ในส่วนของ Lab ที่เคยเรียนไว้ อันนี้ขอให้ดูสไลด์ถัดไปนิดหนึ่งนะคะ ในช่วงแรกที่ท่านตรวจแร็คที่มีอยู่ทั่วกทมซึ่งทางอธิบดีกรมสนับสนุนบริการ ก็เรียนชี้แจงว่า ในเฉพาะกรุงเทพฯ และปริมณฑลนี่นะคะ มี Lab ต่าง ๆ จะอยู่ถึง 190 แห่ง แล้วก็ถ้ารวมทั้งทั้งหมดนี่นะคะ จะมีคลีนิคที่สามารถให้บริการตรวจแลปได้นี่ ถึง 279 แห่ง แยกเป็นรัฐ 176 แห่ง เอกชน 130 แห่ง ซึ่ง Lab เหล่านี้ถือได้ว่าได้รับการรับรองโดยกรมวิทยาศาสตร์การแพทย์ กรุงเทพมหานคร และปริมณฑล รวม ๆ กันแล้ว 100 แห่ง ตรงนี้พอท่านได้รับการตรวจยืนยันแล้วเนี่ยในส่วนของโรงพยาบาลนะคะ ก็จะโทรไปแจ้งผล ว่าท่านเป็นผู้ติดเชื้อ และมีการคัดแยกเพื่อพี่จะจัดหาเตียงให้ท่านเข้าได้รับบริการได้อย่างเหมาะสม ทีนี้ ระหว่างรอเตียง เราก็เน้นย้ำในมาตรการที่สำคัญ 2 เรื่องนะคะ ก็คืออยากให้ท่านสังเกตอาการตัวเอง คือ ในวันนี้ท่านเป็นสีเขียว ยังไม่มีอาการ แต่บุคลากรที่โทรประสานเรื่องเตียง จะให้คำแนะนำค่ะ ว่าท่านจำเป็นต้องดูแลตัวเอง สังเกตอาการอย่างไร หากมีอาการทรุดลง เปลี่ยนแปลง ท่านจะขอความช่วยเหลือได้ที่ไหนอย่างไร ตรงนี้นี่ เป็นประโยชน์ที่ท่านจะต้องขอข้อมูลจากโรงพยาบาลที่โทรศัพท์แจ้งเตียงนะคะ ในส่วนที่ 2 ก็คือมีมาตรการที่ท่านจำเป็นต้องแยกกัก เพื่อไม่ให้เกิดการติดเชื้อ ไปยังบุคคลใกล้ชิดนะคะ ในส่วนของการติดเชื้อระหว่างรอเตียงนี่ มีการรายงานข่าวอยู่เป็นระยะ ซึ่งก็เห็นใจทุก ๆ ครอบครัว ที่มีผู้ติดเชื้อนะคะ เพราะว่าจากที่การรายงานนี่ ก็พบว่าบางครั้งการแยกบ้าน แยกห้องน้ำ แยกข้าวของเครื่องใช้ บางทีก็เป็นไปได้ยากนิดหนึ่งนะคะ แล้วก็ตามนี่ ก็คงต้องให้พยายามที่จะทำตามมาตรการในการแยกขยะให้ปลอดภัยผู้ที่อยู่ในครอบครัวหรือว่าร่วมบ้านนะคะ ตรงนี้จะมีรายละเอียดที่อยากให้ท่านศึกษานิดหนึ่ง ว่าการใช้ข้าวของจะทำอย่างไร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 มีมาตรการ แม้กระทั่งการใช้ห้องน้ำร่วมกันนะคะ ในบางครอบครัวที่มีการใช้ห้องน้ำเดียว จำเป็นจะต้องมีมาตรการอย่างไร ก็ขออนุญาตให้ศึกษากัน โดยรวมแล้วนี่นะคะ ในที่ประชุมได้พูดคุยกันว่า กรณีที่ท่านยังโทรศัพท์ติดต่อนี่นะคะ ในตอนนี้มีการเพิ่มคู่สาย ซึ่งในวันนี้ กทม. ก็ได้นำเรียนนะคะ ว่ามีการพยายามที่จะเพิ่มคู่สายเพื่อที่จะรองรับให้พี่น้องประชาชนที่ยังรอเตียงอยู่นี้นี่ สามารถที่จะได้รับการจัดสรรเตียงอย่างเร็วที่สุด ในเบื้องต้นนะคะ ที่ประชุมสรุปในวันนี้ด้วยว่า จะมีการโทร. ติดภายใน 1-2 นาทีค่ะ พี่น้องประชาชนสามารถที่จะตรวจสอบได้นะคะ ในการโทรศัพท์นี้ จะมีบุคลากรที่นำท่านเข้าสู่ระบบ คือ ส่วนหนึ่งเป็นการโทรรับเรื่อง ประสานงาน ส่วนที่ 2 จะเป็นการคัดแยกตามอาการ ซึ่งตรงนี้นี่ ถ้าจะดีนะคะ ท่านอาจจะเข้าไปทำแบบประเมินของสบายดี บอต หรือ Bangkok COVID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เนี่ยพอบุคลากรโทรติดต่อจัดการเตรียมเนี่ยท่านสามารถให้ข้อมูลได้ทันทีขอให้ท่านรอการติดต่อกลับนะคะ คือโทรติดเข้าไปแล้วเข้าสู่ระบบแล้วคัดแยกว่าเป็นผู้ป่วยกลุ่มไหนต้องการเตียงประเภทไหนแล้วนี่ บุคลากรจะขอให้ท่านรอการติดต่อกลับเพื่อแจ้งเตียงค่ะ เข้าใจว่าน่าจะใช้เวลาอีก 1-2 วันจะทำให้เร็วที่สุดจะทำให้ดียิ่งขึ้นในทุก ๆ วันนะคะ ระหว่างรอเตียงก็อย่างที่เน้นย้ำค่ะ ท่านจะต้องสังเกตอาการตัวเองในบางโรงพยาบาลก็จะมีมาตรการขออนุญาตโทร. กลับ ไปติดตามอาการของท่านด้วยนะคะ ก็มีการพูดคุยกันนะคะ ว่าไหลโรงพยาบาลขอความร่วมมือให้มีการสนับสนุนในเรื่องของการให้อุ่นที่วัดอุณหภูมิให้พี่น้องประชาชนได้สามารถที่จะประเมินตัวเองที่บ้านแล้วก็สามารถที่จะดูแลตัวเองได้อย่างปลอดภัย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เนี่ยได้รับการอธิบายลักษณะนี้แล้วมีการวางแผนทางโฆษกผู้ช่วยโฆษกก็พยายามจะนำเรียนนะคะ ว่ามาตรการให้การช่วยเหลือเป็นแบบนี้แต่ถ้าท่านพี่น้องประชาชนที่รู้สึกว่าได้รับบริการที่ผิดไปจากนี้ท่านเป็นผู้ที่ตรวจสอบได้ท่านรายงานได้นะคะ อยากให้พี่น้องประชาชนรวมทั้งสื่อมวลชนเช่นกันเราต้องทำงานร่วมกันค่ะ เราไม่ถือว่าเป็นความขัดแย้งที่รับไม่ได้นะคะ การช่วยกันเป็นกระบอกเสียงให้กับผู้ป่วยเขายังได้รับความเดือดร้อนเข้าสู่ระบบไม่ได้อันนี้เนี่ยต้องขอบคุณนะคะ ทุกท่านที่พยายามส่งเสียงตอนนี้แล้วก็ยังขอความร่วมมือให้ท่านตรวจสอบต่อไปด้วยแล้วก็ในส่วนของผู้ที่ทำงานตอนนี้ก็จะพยายามพัฒนาระบบให้ดีขึ้นดีขึ้นในทุก ๆ วันนะคะ ไปดูในเรื่องของการกระจายวัคซีนที่มีหลาย ๆ ท่านถามเข้ามาค่อนข้างเยอะนะคะ ขออนุญาตใช้เวลาตรงนี้นิดนึงค่ะ อย่างที่เรียนนะคะ ว่าวัคซีนที่มีการกระจายในตอนนี้อยู่บนพื้นฐานของวัคซีนในภาวะฉุกเฉินที่ได้รับการอนุญาตโดยองค์การอนามัยโลกหรือ who นะคะ แล้วก็สาเหตุที่หลายท่านก็ถามเข้ามาเยอะว่าทำไมถึงต้องมีการฉีดเราควรฉีดไหมอย่างไรก็ตามอยากให้เห็นสไลด์นี้เขาว่าสิ่งที่การพยายามรณรงค์ให้มีการฉีดวัคซีนนั้นด้วยเหตุผลหลาย ๆ อย่างวัคซีนจะช่วยลดอัตราการตายถ้าท่านป่วยวัคซีนมีอะไรงานว่าช่วยลดอัตราการใช้โรงพยาบาลหรือการใช้บริการใน ICUแต่อย่างไรก็ตามไม่มีรายงานที่ยืนยันว่าฉีดวัคซีนแล้วจะไม่แพร่กระจายเชื้อพรุ่งนี้ก็ทำให้เป็นคำตอบนะคะ ที่หลายท่านฟังจากผู้เชี่ยวชาญในหลาย ๆ วิธีทุกท่านก็จะยังให้คำตอบเดียวกันเขาว่าพี่น้องประชาชนควรฉีดวัคซีนค่ะ แล้วก็ไปดูในแง่ของการกระจายวัคซีนนิดห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รวมทั้งสิ้นถ้าคิดแล้ว70 ล้านคนพี่น้องประชาชนจะได้รับวัคซีนครอบคลุมร้อยละ 70คิดเป็น 50 ล้านคนถ้าบวกจำนวนวัคซีนนะคะ ก็คือ 50 ล้าน คนต้องได้คนละ 2 โดสเพราะฉะนั้นตรงนี้ก็จะกลายเป็น 100 ล้านการกระจายวัคซีนกระทรวงสาธารณสุขทำแผนการกระจายเสร็จสิ้นในเดือนธันวาคม 2560 4 นะคะ ก็อยากให้ท่านติดตามนะคะ ว่าระหว่างนี้เป็นต้นไปก็จะมีการรายงานเรื่องการจัดหาวัคซีนเพิ่มเติมนะคะ แล้วก็มีการพยายามที่จะให้ความเข้าใจกับพี่น้องประชาชนเพื่อที่จะให้มีความเข้าใจผ่อนจำเป็นหรือตอบคำถามในเรื่องความปลอดภัยด้วยนะคะ ในส่วนนึงเนี่ยหลายประเทศเช่นสหรัฐอเมริกาก็มีการพูดคุยนะคะ ว่าถ้าพี่น้องประชาชนฉีดวัคซีนไม่ถึงจำนวน 70 เปอร์เซ็นต์บางทีอาจจะไม่ได้ทำให้ทั้งประเทศเกิดภูมิคุ้มกันหมู่นะคะ ก็ต้องขอความร่วมมือที่นี้ถ้าตอบในแง่ของความอันตรายหรือบางรายได้ติดตามข่าวแล้วก็ยกตัวอย่างเช่นกรณีที่เราใช้คำว่าอาการคล้ายอัมพฤกษ์นะคะ หลายท่านก็ถามว่าทำไมถึงใช้คำว่าคล้ายก็คงต้องขอเรียนอธิบายนิดนึงเขาว่ายกตัวอย่างเวลาที่เรารู้สึกตัวรุม ๆ เราก็จะเรียกว่าอาการคล้ายจะเป็นไข้แต่ในทางการแพทย์แล้วก็ต้องไปตรวจสอบหลักฐานก็คือไปวัดอุณหภูมินะคะ เพราะไปวัดอุณหภูมิก็จะเป็นตัวเลขที่ชัดเจนว่าไม่ได้เป็นไข้แต่มีอาการคล้ายไข้หรือผู้ป่วยเบาหวานที่รู้สึกวิงเวียนหวิวหวิวเหมือนจะเป็นความดันต่ำหรือมีน้ำตาลต่ำทางการแพทย์ก็จะมีเครื่องมือที่สามารถตรวจวัดได้ว่าระดับน้ำตาลในเลือดต่ำหรือไม่โดยการเจาะเลือดตรวจดูก็จะเป็นหลักฐานมายืนยันว่าอาการที่คล้าย ๆ ความดันต่ำหรือน้ำตาลต่ำแต่พบว่าไม่ใช่ก็ต้องไปค้นหาต่อไปว่าอาการมันเกิดจากอะไรดังนั้นในการที่พี่น้องประชาชนอาจจะเห็นการรายงานที่มีความขัดแย้งอันนี้อยากให้เห็นว่าเป็นภาวะที่เรายอมรับได้ในทางการแพทย์นะคะ คือถ้าเรามีผู้ป่วยที่มีอาการคล้ายอัมพฤกษ์หรือเรียกว่ามีอาการคล้าย Strokeเราก็จะต้องเข้าไปสอบสวนค่ะ เขาไปสอบสวนเราพบว่าผู้ป่วยบางรายมีอาการกล้ามเนื้ออ่อนแรงบางรายนี้นะคะ มีการพูดลำบากมีชาหรือว่าอาจจะมีความผิดปกติคิดคล้ายอัมพฤกษ์ในทีมสอบสวนก็ได้กรุณารายงานผลการวิเคราะห์นะคะ ว่ามีการตรวจคลื่นแม่เหล็กไฟฟ้าสมอง CT MRI เนี่ยพบว่าผลเป็นลบจึงมีข้อสรุปออกมาว่าคล้ายอัมพฤกษ์แต่ว่ามีการยืนยันว่าไม่น่าจะใช่เดี๋ยวนี้เป็นต้นแต่ในภาพขาวท่านก็จะเห็นไม่ว่าจะเป็นท่านอาจารย์นักวิชาการที่ทุกท่านก็เคารพนับถือนะคะ อาจจะเห็นแย้งได้ว่าอาจจะน่าจะใช่ตรงนี้การถกเถียงการขัดแย้งกันถือได้ว่าเป็นธรรมดาของทางการแพทย์ค่ะ นั่นจึงทำให้เกิดการศึกษาต่อการสอบสวนหาข้อมูลต่อเพื่อมายืนยันว่าหลักฐานใดข้อเท็จจริงที่จะเป็นข้อสรุปในอนาคตในระหว่างนี้ยังไม่มีข้อสรุปแล้วจะมีการหาข้อมูลหลักฐานเพิ่มเติมเพื่อเอามาเรียนที่แจ้งพี่น้องประชาชนอยากจะสรุปมานะเขาว่าในบางครั้งในสถานการณ์วิกฤตความขัดแย้งที่เกิดมีการตั้งคำถามมีการตรวจสอบซึ่งกันและกันอยากจะเรียนให้ทราบว่าทางบกคิดว่าที่มาที่ไปของความขัดแย้งเกิดจากความใส่ใจเกิดจากความห่วงใยค่ะ ดังนั้นเนี่ยเราอาจจะสามารถเห็นต่างกันได้มีการเสนอข้อชี้แนะหรือข้อสังเกตที่แตกต่างกันได้แต่อย่างไรก็ตามก็ยังอยู่บนพื้นฐานที่เราจะร่วมกันดูแลพี่น้องประชาชนไทยในความต่างความขัดแย้งนั้นเราก็ยังเคารพซึ่งกันและกันนะคะ สำหรับวันนี้ก็คงฝากไว้เท่านี้สวัสดีค่ะ กราบขอบพระคุณค่ะ แพทย์หญิงอภิสมัยศรีรังสรรค์ผู้ช่วยโฆษกสอบ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เพื่อที่จะให้ประชาชนนั้นได้รับกันแก้ไขแล้วก็เข้าไปดูแลมากที่สุดนะคะ ยกตัวอย่างเช่นเรื่องของสายด่วนนะวันนี้เราจะเห็นว่าเรื่องของการรับขายการส่งต่อ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พันธ์รองอธิบดีกรมสารนิเทศและรองโฆษกกระทรวงการต่างประเทศสรุปการแถลงวันนี้หน่อยภาษาอังกฤษสวยครับ pancreasconservative to ดรพิศมัย assistancerequested Number ServiceadayMcDonald’skekkai sensenexpandกี่วันsignificantadayฝน thousands vehicleone hundredaffordableon Screen controlskeesamusalka seltzeroccasion ThailandThailand electionNumberexpenses one hundred and Nitrogen The Green Hornetartesian existingSix hundred and Ninety 5 considerableaccommodationone hundredIsuzupresentเป็นชื่ออะไรSparkleadmitted to HospitalBangkokD Number of ephesusdespacitoHeinekenGTA V5fifteen difficulty ชื่อเมื่อทิพย์ Number Officeone hundred SeventylovereasonGmailวิธีเขียนassistanceidentifyวิชาบัญชี securitiesNight artisan Bangkok เชียงใหม่สมุทรปราการทรูชลบุรี want2 วันassistancestratification Restauranthorrible bossesindecentVegetableassistanceconsent from samplesfrom collected fromcontact contactผู้ชายAccidentFamily membershipdldestimation of equationsbefore pentaclesหิวข้าวBangkok residencesPower Buy สมุทรปราการชลบุรี Princess one hundrednonthaburi provincial สมุทรสา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นาโน</dc:title>
  <dc:creator/>
  <cp:keywords/>
  <dcterms:created xsi:type="dcterms:W3CDTF">2023-11-24T09:24:57Z</dcterms:created>
  <dcterms:modified xsi:type="dcterms:W3CDTF">2023-11-24T09: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มีนาคม 2566 เวลา 10.34 น.</vt:lpwstr>
  </property>
  <property fmtid="{D5CDD505-2E9C-101B-9397-08002B2CF9AE}" pid="3" name="subtitle">
    <vt:lpwstr/>
  </property>
</Properties>
</file>